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82D11" w14:textId="77777777" w:rsidR="00C40D9F" w:rsidRDefault="00C40D9F" w:rsidP="00CE44CD">
      <w:pPr>
        <w:pStyle w:val="Default"/>
        <w:spacing w:line="360" w:lineRule="auto"/>
        <w:jc w:val="both"/>
      </w:pPr>
    </w:p>
    <w:p w14:paraId="3F7158B3" w14:textId="24660816" w:rsidR="00E246B6" w:rsidRPr="00CE44CD" w:rsidRDefault="00CE44CD" w:rsidP="00CE44CD">
      <w:pPr>
        <w:pStyle w:val="Default"/>
        <w:spacing w:line="360" w:lineRule="auto"/>
        <w:jc w:val="center"/>
        <w:rPr>
          <w:b/>
        </w:rPr>
      </w:pPr>
      <w:r w:rsidRPr="00CE44CD">
        <w:rPr>
          <w:b/>
        </w:rPr>
        <w:t xml:space="preserve">LAB FOUR REPORT – </w:t>
      </w:r>
      <w:r>
        <w:rPr>
          <w:b/>
        </w:rPr>
        <w:t xml:space="preserve">NAÏVE BAYES </w:t>
      </w:r>
      <w:r w:rsidRPr="00CE44CD">
        <w:rPr>
          <w:b/>
        </w:rPr>
        <w:t>AND LOGISTIC REGRESSION CLASSIFIERS</w:t>
      </w:r>
    </w:p>
    <w:p w14:paraId="0891117E" w14:textId="025CFF2E" w:rsidR="00865E9A" w:rsidRPr="00CE44CD" w:rsidRDefault="00865E9A" w:rsidP="00CE44CD">
      <w:pPr>
        <w:spacing w:line="360" w:lineRule="auto"/>
        <w:jc w:val="both"/>
        <w:rPr>
          <w:b/>
        </w:rPr>
      </w:pPr>
      <w:r w:rsidRPr="00CE44CD">
        <w:rPr>
          <w:b/>
        </w:rPr>
        <w:t>Introduction</w:t>
      </w:r>
    </w:p>
    <w:p w14:paraId="67B0C4CF" w14:textId="042B5146" w:rsidR="00AD7AB7" w:rsidRDefault="00AD7AB7" w:rsidP="00CE44CD">
      <w:pPr>
        <w:spacing w:line="360" w:lineRule="auto"/>
        <w:jc w:val="both"/>
      </w:pPr>
      <w:r>
        <w:t xml:space="preserve">In this lab, the task was to develop a </w:t>
      </w:r>
      <w:r w:rsidR="00FD1326">
        <w:t>n</w:t>
      </w:r>
      <w:r w:rsidR="00CE44CD">
        <w:t xml:space="preserve">aïve Bayes </w:t>
      </w:r>
      <w:r>
        <w:t>and a logistic regression classifier. There was supposed to be an option for word normalization on the training data given or not. For these classifiers, I employed the use of libraries to help classify the data.</w:t>
      </w:r>
    </w:p>
    <w:p w14:paraId="1064D419" w14:textId="5CCF1F56" w:rsidR="00EE5F73" w:rsidRDefault="0098579E" w:rsidP="00CE44CD">
      <w:pPr>
        <w:spacing w:line="360" w:lineRule="auto"/>
        <w:jc w:val="both"/>
      </w:pPr>
      <w:r>
        <w:t>The libraries</w:t>
      </w:r>
      <w:r w:rsidR="001E1290">
        <w:t xml:space="preserve"> I</w:t>
      </w:r>
      <w:r>
        <w:t xml:space="preserve"> used </w:t>
      </w:r>
      <w:r w:rsidR="00AD7AB7">
        <w:t>we</w:t>
      </w:r>
      <w:r>
        <w:t xml:space="preserve">re mainly the </w:t>
      </w:r>
      <w:r w:rsidRPr="00FD1326">
        <w:rPr>
          <w:noProof/>
        </w:rPr>
        <w:t>s</w:t>
      </w:r>
      <w:r w:rsidR="00EE5F73" w:rsidRPr="00FD1326">
        <w:rPr>
          <w:noProof/>
        </w:rPr>
        <w:t>k</w:t>
      </w:r>
      <w:r w:rsidRPr="00FD1326">
        <w:rPr>
          <w:noProof/>
        </w:rPr>
        <w:t>learn</w:t>
      </w:r>
      <w:r w:rsidR="00FD1326">
        <w:rPr>
          <w:noProof/>
        </w:rPr>
        <w:t xml:space="preserve"> </w:t>
      </w:r>
      <w:r>
        <w:t xml:space="preserve">library, </w:t>
      </w:r>
      <w:r w:rsidRPr="00FD1326">
        <w:rPr>
          <w:noProof/>
        </w:rPr>
        <w:t>nltk</w:t>
      </w:r>
      <w:r>
        <w:t xml:space="preserve"> library, </w:t>
      </w:r>
      <w:proofErr w:type="gramStart"/>
      <w:r>
        <w:t>pandas</w:t>
      </w:r>
      <w:proofErr w:type="gramEnd"/>
      <w:r w:rsidR="00EE5F73">
        <w:t xml:space="preserve"> library</w:t>
      </w:r>
      <w:r w:rsidR="0001784E">
        <w:t xml:space="preserve">, </w:t>
      </w:r>
      <w:r w:rsidR="00EE5F73">
        <w:t xml:space="preserve">and sys. The </w:t>
      </w:r>
      <w:r w:rsidR="00EE5F73" w:rsidRPr="00FD1326">
        <w:rPr>
          <w:noProof/>
        </w:rPr>
        <w:t>sklearn</w:t>
      </w:r>
      <w:r w:rsidR="00EE5F73">
        <w:t xml:space="preserve"> library is the main library from which I derived the </w:t>
      </w:r>
      <w:r w:rsidR="00CE44CD">
        <w:t xml:space="preserve">naïve Bayes </w:t>
      </w:r>
      <w:r w:rsidR="00EE5F73">
        <w:t>classifier and the logistic regression classifier</w:t>
      </w:r>
      <w:r w:rsidR="00F04EF4">
        <w:t xml:space="preserve"> functions</w:t>
      </w:r>
      <w:r w:rsidR="00EE5F73">
        <w:t xml:space="preserve">. The </w:t>
      </w:r>
      <w:r w:rsidR="00EE5F73" w:rsidRPr="00FD1326">
        <w:rPr>
          <w:noProof/>
        </w:rPr>
        <w:t>nltk</w:t>
      </w:r>
      <w:r w:rsidR="00EE5F73">
        <w:t xml:space="preserve"> library is the source of the various </w:t>
      </w:r>
      <w:r w:rsidR="00EE5F73" w:rsidRPr="00FD1326">
        <w:rPr>
          <w:noProof/>
        </w:rPr>
        <w:t>functions</w:t>
      </w:r>
      <w:r w:rsidR="00EE5F73">
        <w:t xml:space="preserve"> used for word normalization. The </w:t>
      </w:r>
      <w:r w:rsidR="00EE5F73" w:rsidRPr="00FD1326">
        <w:rPr>
          <w:noProof/>
        </w:rPr>
        <w:t>panda</w:t>
      </w:r>
      <w:r w:rsidR="00FD1326">
        <w:rPr>
          <w:noProof/>
        </w:rPr>
        <w:t>'</w:t>
      </w:r>
      <w:r w:rsidR="00EE5F73" w:rsidRPr="00FD1326">
        <w:rPr>
          <w:noProof/>
        </w:rPr>
        <w:t>s</w:t>
      </w:r>
      <w:r w:rsidR="00EE5F73">
        <w:t xml:space="preserve"> library is the source for all </w:t>
      </w:r>
      <w:r w:rsidR="00EE5F73" w:rsidRPr="00FD1326">
        <w:rPr>
          <w:noProof/>
        </w:rPr>
        <w:t>functions</w:t>
      </w:r>
      <w:r w:rsidR="00EE5F73">
        <w:t xml:space="preserve"> used for organizing the data</w:t>
      </w:r>
      <w:r w:rsidR="00FD1326">
        <w:t>,</w:t>
      </w:r>
      <w:r w:rsidR="00EE5F73">
        <w:t xml:space="preserve"> </w:t>
      </w:r>
      <w:r w:rsidR="00EE5F73" w:rsidRPr="00FD1326">
        <w:rPr>
          <w:noProof/>
        </w:rPr>
        <w:t>and</w:t>
      </w:r>
      <w:r w:rsidR="00EE5F73">
        <w:t xml:space="preserve"> the sys library </w:t>
      </w:r>
      <w:r w:rsidR="00EE5F73" w:rsidRPr="00FD1326">
        <w:rPr>
          <w:noProof/>
        </w:rPr>
        <w:t>is used</w:t>
      </w:r>
      <w:r w:rsidR="00EE5F73">
        <w:t xml:space="preserve"> for reading from the terminal. </w:t>
      </w:r>
    </w:p>
    <w:p w14:paraId="77667513" w14:textId="44B6423B" w:rsidR="00865E9A" w:rsidRPr="00CE44CD" w:rsidRDefault="00865E9A" w:rsidP="00CE44CD">
      <w:pPr>
        <w:spacing w:line="360" w:lineRule="auto"/>
        <w:jc w:val="both"/>
        <w:rPr>
          <w:b/>
        </w:rPr>
      </w:pPr>
      <w:r w:rsidRPr="00CE44CD">
        <w:rPr>
          <w:b/>
        </w:rPr>
        <w:t>Methodology</w:t>
      </w:r>
    </w:p>
    <w:p w14:paraId="1F17A5F5" w14:textId="2D8DB110" w:rsidR="00865E9A" w:rsidRDefault="00865E9A" w:rsidP="00CE44CD">
      <w:pPr>
        <w:spacing w:line="360" w:lineRule="auto"/>
        <w:jc w:val="both"/>
      </w:pPr>
      <w:r>
        <w:t xml:space="preserve">The training data was first imported into the program and put into a </w:t>
      </w:r>
      <w:r w:rsidR="00FD1326">
        <w:t>data frame</w:t>
      </w:r>
      <w:r>
        <w:t xml:space="preserve"> with the help of the </w:t>
      </w:r>
      <w:r w:rsidRPr="00FD1326">
        <w:rPr>
          <w:noProof/>
        </w:rPr>
        <w:t>panda</w:t>
      </w:r>
      <w:r w:rsidR="00FD1326">
        <w:rPr>
          <w:noProof/>
        </w:rPr>
        <w:t>'</w:t>
      </w:r>
      <w:r w:rsidRPr="00FD1326">
        <w:rPr>
          <w:noProof/>
        </w:rPr>
        <w:t>s</w:t>
      </w:r>
      <w:r>
        <w:t xml:space="preserve"> library.</w:t>
      </w:r>
      <w:r w:rsidR="00BF5695">
        <w:t xml:space="preserve"> According to the user’s input, the data would be normalized or not. After that </w:t>
      </w:r>
      <w:r w:rsidR="00BF5695" w:rsidRPr="00FD1326">
        <w:rPr>
          <w:noProof/>
        </w:rPr>
        <w:t>stage</w:t>
      </w:r>
      <w:r w:rsidR="00FD1326">
        <w:rPr>
          <w:noProof/>
        </w:rPr>
        <w:t>,</w:t>
      </w:r>
      <w:r w:rsidR="00BF5695">
        <w:t xml:space="preserve"> the training data was vectorized and transformed to get the features extracted. That </w:t>
      </w:r>
      <w:r w:rsidR="00BF5695" w:rsidRPr="00FD1326">
        <w:rPr>
          <w:noProof/>
        </w:rPr>
        <w:t>is,</w:t>
      </w:r>
      <w:r w:rsidR="00BF5695">
        <w:t xml:space="preserve"> the words that are to </w:t>
      </w:r>
      <w:r w:rsidR="00BF5695" w:rsidRPr="00FD1326">
        <w:rPr>
          <w:noProof/>
        </w:rPr>
        <w:t>be checked</w:t>
      </w:r>
      <w:r w:rsidR="00BF5695">
        <w:t>.</w:t>
      </w:r>
      <w:r w:rsidR="002B6F24">
        <w:t xml:space="preserve"> After feature extraction, the training data </w:t>
      </w:r>
      <w:r w:rsidR="002B6F24" w:rsidRPr="00FD1326">
        <w:rPr>
          <w:noProof/>
        </w:rPr>
        <w:t>is split</w:t>
      </w:r>
      <w:r w:rsidR="002B6F24">
        <w:t xml:space="preserve"> into two – one for training and the other for testing. By my program, the testing data was 10% of the training data. The model was trained by the </w:t>
      </w:r>
      <w:r w:rsidR="00CE44CD">
        <w:t xml:space="preserve">naïve Bayes </w:t>
      </w:r>
      <w:r w:rsidR="002B6F24">
        <w:t>or logistic regression classifier a</w:t>
      </w:r>
      <w:r w:rsidR="00735E36">
        <w:t>s per</w:t>
      </w:r>
      <w:r w:rsidR="002B6F24">
        <w:t xml:space="preserve"> the user’s input</w:t>
      </w:r>
      <w:r w:rsidR="00735E36">
        <w:t>.</w:t>
      </w:r>
      <w:r w:rsidR="002B6F24">
        <w:t xml:space="preserve"> </w:t>
      </w:r>
      <w:r w:rsidR="00735E36">
        <w:t xml:space="preserve">For testing, the user had to provide a text document with sample sentences. The text document was put into a </w:t>
      </w:r>
      <w:r w:rsidR="00FD1326">
        <w:t>data frame</w:t>
      </w:r>
      <w:r w:rsidR="00883649">
        <w:t xml:space="preserve"> and vectorized before it </w:t>
      </w:r>
      <w:r w:rsidR="00883649" w:rsidRPr="00FD1326">
        <w:rPr>
          <w:noProof/>
        </w:rPr>
        <w:t>was tested</w:t>
      </w:r>
      <w:r w:rsidR="00883649">
        <w:t xml:space="preserve"> with the model. </w:t>
      </w:r>
    </w:p>
    <w:p w14:paraId="2C5512DB" w14:textId="6C150B5C" w:rsidR="00865E9A" w:rsidRPr="00CE44CD" w:rsidRDefault="00865E9A" w:rsidP="00CE44CD">
      <w:pPr>
        <w:spacing w:line="360" w:lineRule="auto"/>
        <w:jc w:val="both"/>
        <w:rPr>
          <w:b/>
        </w:rPr>
      </w:pPr>
      <w:r w:rsidRPr="00CE44CD">
        <w:rPr>
          <w:b/>
        </w:rPr>
        <w:t>Testing and Evaluation</w:t>
      </w:r>
    </w:p>
    <w:p w14:paraId="43904B10" w14:textId="0F1DBBA8" w:rsidR="00EE5F73" w:rsidRDefault="00EE5F73" w:rsidP="00CE44CD">
      <w:pPr>
        <w:spacing w:line="360" w:lineRule="auto"/>
        <w:jc w:val="both"/>
      </w:pPr>
      <w:r>
        <w:t xml:space="preserve">Included in the </w:t>
      </w:r>
      <w:r w:rsidRPr="00FD1326">
        <w:rPr>
          <w:noProof/>
        </w:rPr>
        <w:t>sklearn</w:t>
      </w:r>
      <w:r>
        <w:t xml:space="preserve"> library is a function known as accuracy_score that gives the percentage accuracy of the classifier in classifying the test data. </w:t>
      </w:r>
      <w:r w:rsidRPr="00FD1326">
        <w:rPr>
          <w:noProof/>
        </w:rPr>
        <w:t>This</w:t>
      </w:r>
      <w:r>
        <w:t xml:space="preserve"> was how I evaluated each classifier. </w:t>
      </w:r>
    </w:p>
    <w:p w14:paraId="02B4DD73" w14:textId="3FCA0669" w:rsidR="00237112" w:rsidRDefault="006A4AFD" w:rsidP="00CE44CD">
      <w:pPr>
        <w:spacing w:line="360" w:lineRule="auto"/>
        <w:jc w:val="both"/>
      </w:pPr>
      <w:r>
        <w:t xml:space="preserve">I first tested the </w:t>
      </w:r>
      <w:r w:rsidR="001E1290">
        <w:t xml:space="preserve">classifier with the test data extracted from the </w:t>
      </w:r>
      <w:r w:rsidR="00883649">
        <w:t xml:space="preserve">training </w:t>
      </w:r>
      <w:r w:rsidR="001E1290">
        <w:t>data</w:t>
      </w:r>
      <w:r w:rsidR="009078B3">
        <w:t>.</w:t>
      </w:r>
      <w:r w:rsidR="00AD7AB7">
        <w:t xml:space="preserve"> For the </w:t>
      </w:r>
      <w:r w:rsidR="00CE44CD">
        <w:t xml:space="preserve">naïve Bayes </w:t>
      </w:r>
      <w:r w:rsidR="00AD7AB7">
        <w:t>classifier, the accuracy was 83.27%</w:t>
      </w:r>
      <w:r w:rsidR="00FD1326">
        <w:t>,</w:t>
      </w:r>
      <w:r w:rsidR="00AD7AB7">
        <w:t xml:space="preserve"> </w:t>
      </w:r>
      <w:r w:rsidR="00AD7AB7" w:rsidRPr="00FD1326">
        <w:rPr>
          <w:noProof/>
        </w:rPr>
        <w:t>and</w:t>
      </w:r>
      <w:r w:rsidR="00AD7AB7">
        <w:t xml:space="preserve"> for the logistic regression, the accuracy was 84%.</w:t>
      </w:r>
    </w:p>
    <w:p w14:paraId="03D04F91" w14:textId="7CD88594" w:rsidR="006915E6" w:rsidRDefault="006915E6" w:rsidP="00CE44CD">
      <w:pPr>
        <w:spacing w:line="360" w:lineRule="auto"/>
        <w:jc w:val="both"/>
      </w:pPr>
      <w:r>
        <w:t xml:space="preserve">From the </w:t>
      </w:r>
      <w:r w:rsidRPr="00FD1326">
        <w:rPr>
          <w:noProof/>
        </w:rPr>
        <w:t>results</w:t>
      </w:r>
      <w:r w:rsidR="00FD1326">
        <w:rPr>
          <w:noProof/>
        </w:rPr>
        <w:t>,</w:t>
      </w:r>
      <w:r>
        <w:t xml:space="preserve"> it can </w:t>
      </w:r>
      <w:r w:rsidRPr="00FD1326">
        <w:rPr>
          <w:noProof/>
        </w:rPr>
        <w:t>be observed</w:t>
      </w:r>
      <w:r>
        <w:t xml:space="preserve"> that </w:t>
      </w:r>
      <w:r w:rsidR="00865E9A">
        <w:t>the logistic regression</w:t>
      </w:r>
      <w:r w:rsidR="00BF5695">
        <w:t xml:space="preserve"> classifier</w:t>
      </w:r>
      <w:r w:rsidR="00865E9A">
        <w:t xml:space="preserve"> achieved a better result than the </w:t>
      </w:r>
      <w:r w:rsidR="00CE44CD">
        <w:t xml:space="preserve">naïve Bayes </w:t>
      </w:r>
      <w:r w:rsidR="00865E9A">
        <w:t xml:space="preserve">classifier. </w:t>
      </w:r>
      <w:r w:rsidR="00F04EF4" w:rsidRPr="00FD1326">
        <w:rPr>
          <w:noProof/>
        </w:rPr>
        <w:t>This</w:t>
      </w:r>
      <w:r w:rsidR="00F04EF4">
        <w:t xml:space="preserve"> could be because of the </w:t>
      </w:r>
      <w:r w:rsidR="00E563F5">
        <w:t xml:space="preserve">type of classifier </w:t>
      </w:r>
      <w:r w:rsidR="00744803">
        <w:t xml:space="preserve">it is. While logistic regression is a </w:t>
      </w:r>
      <w:r w:rsidR="007C1EF9">
        <w:t xml:space="preserve">discriminative classifier, the </w:t>
      </w:r>
      <w:r w:rsidR="00CE44CD">
        <w:t xml:space="preserve">naïve Bayes </w:t>
      </w:r>
      <w:r w:rsidR="007C1EF9">
        <w:t xml:space="preserve">is a generative one, meaning the </w:t>
      </w:r>
      <w:r w:rsidR="00CE44CD">
        <w:t xml:space="preserve">naïve Bayes </w:t>
      </w:r>
      <w:r w:rsidR="007C1EF9">
        <w:t xml:space="preserve">generates its features while the logistic regression learns them and so it could be that more time </w:t>
      </w:r>
      <w:r w:rsidR="007C1EF9" w:rsidRPr="00FD1326">
        <w:rPr>
          <w:noProof/>
        </w:rPr>
        <w:t>is spent</w:t>
      </w:r>
      <w:r w:rsidR="007C1EF9">
        <w:t xml:space="preserve"> in </w:t>
      </w:r>
      <w:r w:rsidR="007C1EF9" w:rsidRPr="00FD1326">
        <w:rPr>
          <w:noProof/>
        </w:rPr>
        <w:t>generating</w:t>
      </w:r>
      <w:r w:rsidR="007C1EF9">
        <w:t xml:space="preserve"> </w:t>
      </w:r>
      <w:r w:rsidR="007C1EF9" w:rsidRPr="00FD1326">
        <w:rPr>
          <w:noProof/>
        </w:rPr>
        <w:t>features</w:t>
      </w:r>
      <w:r w:rsidR="007C1EF9">
        <w:t xml:space="preserve"> than </w:t>
      </w:r>
      <w:r w:rsidR="00FD1326">
        <w:t>classifying</w:t>
      </w:r>
      <w:r w:rsidR="007C1EF9">
        <w:t xml:space="preserve"> them. Also, the </w:t>
      </w:r>
      <w:r w:rsidR="00CE44CD">
        <w:t xml:space="preserve">naïve Bayes </w:t>
      </w:r>
      <w:r w:rsidR="007C1EF9">
        <w:t xml:space="preserve">uses the </w:t>
      </w:r>
      <w:r w:rsidR="00FD1326">
        <w:t>Bayes</w:t>
      </w:r>
      <w:r w:rsidR="007C1EF9">
        <w:t xml:space="preserve"> rule to expand the formula for calculating the probability of a sentence given a class while the logistic regression computes that probability directly. </w:t>
      </w:r>
      <w:r w:rsidR="00FD1326">
        <w:rPr>
          <w:noProof/>
        </w:rPr>
        <w:t>Moreover</w:t>
      </w:r>
      <w:r w:rsidR="00FD1326">
        <w:t>,</w:t>
      </w:r>
      <w:r w:rsidR="00CE44CD">
        <w:t xml:space="preserve"> the logistic regression uses more advanced calculations than the naïve Bayes resulting in </w:t>
      </w:r>
      <w:r w:rsidR="00CE44CD" w:rsidRPr="00FD1326">
        <w:rPr>
          <w:noProof/>
        </w:rPr>
        <w:t>higher</w:t>
      </w:r>
      <w:r w:rsidR="00CE44CD">
        <w:t xml:space="preserve"> accuracy.</w:t>
      </w:r>
    </w:p>
    <w:p w14:paraId="7CD566CF" w14:textId="10D8AACC" w:rsidR="00CE44CD" w:rsidRPr="00CE44CD" w:rsidRDefault="00CE44CD" w:rsidP="00CE44CD">
      <w:pPr>
        <w:spacing w:line="360" w:lineRule="auto"/>
        <w:jc w:val="both"/>
        <w:rPr>
          <w:b/>
        </w:rPr>
      </w:pPr>
      <w:r w:rsidRPr="00CE44CD">
        <w:rPr>
          <w:b/>
        </w:rPr>
        <w:lastRenderedPageBreak/>
        <w:t>Conclusion</w:t>
      </w:r>
    </w:p>
    <w:p w14:paraId="631D1D63" w14:textId="2C0C70E5" w:rsidR="00CE44CD" w:rsidRDefault="00CE44CD" w:rsidP="00CE44CD">
      <w:pPr>
        <w:spacing w:line="360" w:lineRule="auto"/>
        <w:jc w:val="both"/>
      </w:pPr>
      <w:r>
        <w:t xml:space="preserve">Through this lab exercise, I </w:t>
      </w:r>
      <w:r w:rsidRPr="00FD1326">
        <w:rPr>
          <w:noProof/>
        </w:rPr>
        <w:t>learn</w:t>
      </w:r>
      <w:r w:rsidR="00FD1326">
        <w:rPr>
          <w:noProof/>
        </w:rPr>
        <w:t>ed</w:t>
      </w:r>
      <w:r>
        <w:t xml:space="preserve"> about more complex libraries and how they are used to solve problems. I also </w:t>
      </w:r>
      <w:r w:rsidR="00FD1326" w:rsidRPr="00FD1326">
        <w:rPr>
          <w:noProof/>
        </w:rPr>
        <w:t>gained</w:t>
      </w:r>
      <w:r w:rsidR="00FD1326">
        <w:rPr>
          <w:noProof/>
        </w:rPr>
        <w:t xml:space="preserve"> knowledge</w:t>
      </w:r>
      <w:r>
        <w:t xml:space="preserve"> </w:t>
      </w:r>
      <w:r w:rsidR="00FD1326" w:rsidRPr="00FD1326">
        <w:rPr>
          <w:noProof/>
        </w:rPr>
        <w:t>o</w:t>
      </w:r>
      <w:r w:rsidR="00FD1326">
        <w:rPr>
          <w:noProof/>
        </w:rPr>
        <w:t>f</w:t>
      </w:r>
      <w:r>
        <w:t xml:space="preserve"> vectorizing and how after the training data has </w:t>
      </w:r>
      <w:r w:rsidRPr="00FD1326">
        <w:rPr>
          <w:noProof/>
        </w:rPr>
        <w:t>been fit</w:t>
      </w:r>
      <w:r>
        <w:t xml:space="preserve"> transformed, the test data </w:t>
      </w:r>
      <w:r w:rsidRPr="00FD1326">
        <w:rPr>
          <w:noProof/>
        </w:rPr>
        <w:t xml:space="preserve">is only </w:t>
      </w:r>
      <w:bookmarkStart w:id="0" w:name="_GoBack"/>
      <w:bookmarkEnd w:id="0"/>
      <w:r w:rsidRPr="00FD1326">
        <w:rPr>
          <w:noProof/>
        </w:rPr>
        <w:t>transformed</w:t>
      </w:r>
      <w:r>
        <w:t xml:space="preserve"> and not </w:t>
      </w:r>
      <w:r w:rsidRPr="00FD1326">
        <w:rPr>
          <w:noProof/>
        </w:rPr>
        <w:t>fitted</w:t>
      </w:r>
      <w:r>
        <w:t xml:space="preserve">. That was the source of my main error – refitting the test data. The importance of the </w:t>
      </w:r>
      <w:r w:rsidRPr="00FD1326">
        <w:rPr>
          <w:noProof/>
        </w:rPr>
        <w:t>jupyter</w:t>
      </w:r>
      <w:r>
        <w:t xml:space="preserve"> environment became more real to me as well when I was debugging because I could run just a section of the code to see the results </w:t>
      </w:r>
      <w:r w:rsidRPr="00FD1326">
        <w:rPr>
          <w:noProof/>
        </w:rPr>
        <w:t>being given</w:t>
      </w:r>
      <w:r>
        <w:t xml:space="preserve">. </w:t>
      </w:r>
    </w:p>
    <w:sectPr w:rsidR="00CE44CD" w:rsidSect="0081555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6340"/>
      <w:pgMar w:top="1157" w:right="1106" w:bottom="1440" w:left="12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4D430" w14:textId="77777777" w:rsidR="004848FD" w:rsidRDefault="004848FD" w:rsidP="00CE44CD">
      <w:pPr>
        <w:spacing w:after="0" w:line="240" w:lineRule="auto"/>
      </w:pPr>
      <w:r>
        <w:separator/>
      </w:r>
    </w:p>
  </w:endnote>
  <w:endnote w:type="continuationSeparator" w:id="0">
    <w:p w14:paraId="2439AC59" w14:textId="77777777" w:rsidR="004848FD" w:rsidRDefault="004848FD" w:rsidP="00CE44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B819E" w14:textId="77777777" w:rsidR="00FD1326" w:rsidRDefault="00FD13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64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95797" w14:textId="2237A1DE" w:rsidR="00CE44CD" w:rsidRDefault="00CE44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2DB397" w14:textId="77777777" w:rsidR="00CE44CD" w:rsidRDefault="00CE44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8F363" w14:textId="77777777" w:rsidR="00FD1326" w:rsidRDefault="00FD13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B9B01" w14:textId="77777777" w:rsidR="004848FD" w:rsidRDefault="004848FD" w:rsidP="00CE44CD">
      <w:pPr>
        <w:spacing w:after="0" w:line="240" w:lineRule="auto"/>
      </w:pPr>
      <w:r>
        <w:separator/>
      </w:r>
    </w:p>
  </w:footnote>
  <w:footnote w:type="continuationSeparator" w:id="0">
    <w:p w14:paraId="3E8B878B" w14:textId="77777777" w:rsidR="004848FD" w:rsidRDefault="004848FD" w:rsidP="00CE44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560EE" w14:textId="77777777" w:rsidR="00FD1326" w:rsidRDefault="00FD13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08C612" w14:textId="77A391FA" w:rsidR="00FD1326" w:rsidRDefault="00FD1326">
    <w:pPr>
      <w:pStyle w:val="Header"/>
    </w:pPr>
    <w:r>
      <w:t>Zaneta Asare (31472019)</w:t>
    </w:r>
  </w:p>
  <w:p w14:paraId="1D016A37" w14:textId="77777777" w:rsidR="00FD1326" w:rsidRDefault="00FD13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32566F" w14:textId="77777777" w:rsidR="00FD1326" w:rsidRDefault="00FD13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DMwNja3NLc0MzdQ0lEKTi0uzszPAykwqgUARie0BywAAAA="/>
  </w:docVars>
  <w:rsids>
    <w:rsidRoot w:val="00C40D9F"/>
    <w:rsid w:val="0001784E"/>
    <w:rsid w:val="001E1290"/>
    <w:rsid w:val="00237112"/>
    <w:rsid w:val="002B6F24"/>
    <w:rsid w:val="00301467"/>
    <w:rsid w:val="004848FD"/>
    <w:rsid w:val="00641DBC"/>
    <w:rsid w:val="006915E6"/>
    <w:rsid w:val="006A4AFD"/>
    <w:rsid w:val="00735E36"/>
    <w:rsid w:val="00744803"/>
    <w:rsid w:val="00753C50"/>
    <w:rsid w:val="007C1EF9"/>
    <w:rsid w:val="00865E9A"/>
    <w:rsid w:val="00883649"/>
    <w:rsid w:val="009078B3"/>
    <w:rsid w:val="009338DB"/>
    <w:rsid w:val="00974F65"/>
    <w:rsid w:val="0098579E"/>
    <w:rsid w:val="00A7748A"/>
    <w:rsid w:val="00AD7AB7"/>
    <w:rsid w:val="00BF5695"/>
    <w:rsid w:val="00C40D9F"/>
    <w:rsid w:val="00CE44CD"/>
    <w:rsid w:val="00CF0E47"/>
    <w:rsid w:val="00DD6035"/>
    <w:rsid w:val="00E563F5"/>
    <w:rsid w:val="00EE5F73"/>
    <w:rsid w:val="00F04EF4"/>
    <w:rsid w:val="00FD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E1E6D"/>
  <w15:chartTrackingRefBased/>
  <w15:docId w15:val="{62ACA2C2-38EA-4E8C-A0AD-08EE3FC77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0D9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4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4CD"/>
  </w:style>
  <w:style w:type="paragraph" w:styleId="Footer">
    <w:name w:val="footer"/>
    <w:basedOn w:val="Normal"/>
    <w:link w:val="FooterChar"/>
    <w:uiPriority w:val="99"/>
    <w:unhideWhenUsed/>
    <w:rsid w:val="00CE44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7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eta Asare</dc:creator>
  <cp:keywords/>
  <dc:description/>
  <cp:lastModifiedBy>Zaneta Asare</cp:lastModifiedBy>
  <cp:revision>5</cp:revision>
  <dcterms:created xsi:type="dcterms:W3CDTF">2018-11-12T14:20:00Z</dcterms:created>
  <dcterms:modified xsi:type="dcterms:W3CDTF">2018-11-13T13:04:00Z</dcterms:modified>
</cp:coreProperties>
</file>